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929b56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a9cc6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22:58:51Z</dcterms:created>
  <dcterms:modified xsi:type="dcterms:W3CDTF">2022-01-19T22:58:51Z</dcterms:modified>
</cp:coreProperties>
</file>